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6210F" w14:textId="77777777" w:rsidR="00873EB8" w:rsidRDefault="000476C3" w:rsidP="00F17A7A">
      <w:pPr>
        <w:pStyle w:val="BodyText"/>
        <w:jc w:val="center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4CCA30A" wp14:editId="1C57086A">
            <wp:extent cx="2333625" cy="1569641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930" cy="159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0FF7C" w14:textId="77777777" w:rsidR="008525BD" w:rsidRPr="008525BD" w:rsidRDefault="008525BD" w:rsidP="009F024E">
      <w:pPr>
        <w:pStyle w:val="Title"/>
        <w:spacing w:before="0"/>
        <w:ind w:left="1742" w:right="1714"/>
        <w:contextualSpacing/>
        <w:rPr>
          <w:color w:val="1F3863"/>
          <w:sz w:val="48"/>
          <w:szCs w:val="48"/>
        </w:rPr>
      </w:pPr>
      <w:r w:rsidRPr="008525BD">
        <w:rPr>
          <w:color w:val="1F3863"/>
          <w:sz w:val="48"/>
          <w:szCs w:val="48"/>
        </w:rPr>
        <w:t xml:space="preserve">Daveler &amp; Kauanui </w:t>
      </w:r>
    </w:p>
    <w:p w14:paraId="67942D7F" w14:textId="0AFBA96B" w:rsidR="008525BD" w:rsidRPr="008525BD" w:rsidRDefault="009F024E" w:rsidP="009F024E">
      <w:pPr>
        <w:pStyle w:val="Title"/>
        <w:spacing w:before="0"/>
        <w:ind w:left="1742" w:right="1714"/>
        <w:contextualSpacing/>
        <w:rPr>
          <w:color w:val="1F3863"/>
          <w:sz w:val="48"/>
          <w:szCs w:val="48"/>
        </w:rPr>
      </w:pPr>
      <w:r w:rsidRPr="008525BD">
        <w:rPr>
          <w:color w:val="1F3863"/>
          <w:sz w:val="48"/>
          <w:szCs w:val="48"/>
        </w:rPr>
        <w:t>School of Entrepreneurship</w:t>
      </w:r>
      <w:r w:rsidR="008525BD" w:rsidRPr="008525BD">
        <w:rPr>
          <w:color w:val="1F3863"/>
          <w:sz w:val="48"/>
          <w:szCs w:val="48"/>
        </w:rPr>
        <w:t xml:space="preserve"> </w:t>
      </w:r>
      <w:r w:rsidRPr="008525BD">
        <w:rPr>
          <w:color w:val="1F3863"/>
          <w:sz w:val="48"/>
          <w:szCs w:val="48"/>
        </w:rPr>
        <w:t>Director</w:t>
      </w:r>
      <w:r w:rsidR="0009438F" w:rsidRPr="008525BD">
        <w:rPr>
          <w:color w:val="1F3863"/>
          <w:sz w:val="48"/>
          <w:szCs w:val="48"/>
        </w:rPr>
        <w:t xml:space="preserve"> </w:t>
      </w:r>
    </w:p>
    <w:p w14:paraId="36C183FC" w14:textId="30A5E6CE" w:rsidR="00873EB8" w:rsidRPr="008525BD" w:rsidRDefault="0009438F" w:rsidP="009F024E">
      <w:pPr>
        <w:pStyle w:val="Title"/>
        <w:spacing w:before="0"/>
        <w:ind w:left="1742" w:right="1714"/>
        <w:contextualSpacing/>
        <w:rPr>
          <w:sz w:val="48"/>
          <w:szCs w:val="48"/>
        </w:rPr>
      </w:pPr>
      <w:r w:rsidRPr="008525BD">
        <w:rPr>
          <w:color w:val="1F3863"/>
          <w:sz w:val="48"/>
          <w:szCs w:val="48"/>
        </w:rPr>
        <w:t xml:space="preserve">Search Committee </w:t>
      </w:r>
      <w:r w:rsidR="00C95F6A" w:rsidRPr="008525BD">
        <w:rPr>
          <w:color w:val="1F3863"/>
          <w:sz w:val="48"/>
          <w:szCs w:val="48"/>
        </w:rPr>
        <w:t>Meeting</w:t>
      </w:r>
    </w:p>
    <w:p w14:paraId="38F134FC" w14:textId="77777777" w:rsidR="00873EB8" w:rsidRPr="008525BD" w:rsidRDefault="000476C3">
      <w:pPr>
        <w:spacing w:before="227"/>
        <w:ind w:left="1738" w:right="1720"/>
        <w:jc w:val="center"/>
        <w:rPr>
          <w:rFonts w:ascii="Times New Roman" w:hAnsi="Times New Roman" w:cs="Times New Roman"/>
          <w:sz w:val="40"/>
          <w:szCs w:val="40"/>
        </w:rPr>
      </w:pPr>
      <w:r w:rsidRPr="008525BD">
        <w:rPr>
          <w:rFonts w:ascii="Times New Roman" w:hAnsi="Times New Roman" w:cs="Times New Roman"/>
          <w:color w:val="1F3863"/>
          <w:sz w:val="40"/>
          <w:szCs w:val="40"/>
        </w:rPr>
        <w:t>~</w:t>
      </w:r>
      <w:r w:rsidRPr="008525BD">
        <w:rPr>
          <w:rFonts w:ascii="Times New Roman" w:hAnsi="Times New Roman" w:cs="Times New Roman"/>
          <w:color w:val="1F3863"/>
          <w:spacing w:val="-30"/>
          <w:sz w:val="40"/>
          <w:szCs w:val="40"/>
        </w:rPr>
        <w:t xml:space="preserve"> </w:t>
      </w:r>
      <w:r w:rsidRPr="008525BD">
        <w:rPr>
          <w:rFonts w:ascii="Times New Roman" w:hAnsi="Times New Roman" w:cs="Times New Roman"/>
          <w:color w:val="1F3863"/>
          <w:sz w:val="40"/>
          <w:szCs w:val="40"/>
        </w:rPr>
        <w:t>AGENDA</w:t>
      </w:r>
      <w:r w:rsidRPr="008525BD">
        <w:rPr>
          <w:rFonts w:ascii="Times New Roman" w:hAnsi="Times New Roman" w:cs="Times New Roman"/>
          <w:color w:val="1F3863"/>
          <w:spacing w:val="-12"/>
          <w:sz w:val="40"/>
          <w:szCs w:val="40"/>
        </w:rPr>
        <w:t xml:space="preserve"> </w:t>
      </w:r>
      <w:r w:rsidRPr="008525BD">
        <w:rPr>
          <w:rFonts w:ascii="Times New Roman" w:hAnsi="Times New Roman" w:cs="Times New Roman"/>
          <w:color w:val="1F3863"/>
          <w:spacing w:val="-10"/>
          <w:sz w:val="40"/>
          <w:szCs w:val="40"/>
        </w:rPr>
        <w:t>~</w:t>
      </w:r>
    </w:p>
    <w:p w14:paraId="188A8A9B" w14:textId="77777777" w:rsidR="00873EB8" w:rsidRDefault="00873EB8">
      <w:pPr>
        <w:pStyle w:val="BodyText"/>
        <w:spacing w:before="9"/>
        <w:rPr>
          <w:rFonts w:ascii="Times New Roman"/>
          <w:sz w:val="13"/>
        </w:rPr>
      </w:pPr>
    </w:p>
    <w:p w14:paraId="15F414BC" w14:textId="0827363B" w:rsidR="00873EB8" w:rsidRPr="008525BD" w:rsidRDefault="00A12AD4">
      <w:pPr>
        <w:pStyle w:val="BodyText"/>
        <w:spacing w:before="44"/>
        <w:ind w:left="120"/>
      </w:pPr>
      <w:r>
        <w:t>Friday, April 5, 2024</w:t>
      </w:r>
    </w:p>
    <w:p w14:paraId="4FCC1B28" w14:textId="0A0D2447" w:rsidR="00873EB8" w:rsidRPr="008525BD" w:rsidRDefault="00A12AD4">
      <w:pPr>
        <w:pStyle w:val="BodyText"/>
        <w:spacing w:before="2" w:line="341" w:lineRule="exact"/>
        <w:ind w:left="119"/>
      </w:pPr>
      <w:r>
        <w:t>2</w:t>
      </w:r>
      <w:r w:rsidR="002928A6" w:rsidRPr="008525BD">
        <w:t>:</w:t>
      </w:r>
      <w:r>
        <w:t>3</w:t>
      </w:r>
      <w:r w:rsidR="007F653B">
        <w:t>0</w:t>
      </w:r>
      <w:r w:rsidR="000476C3" w:rsidRPr="008525BD">
        <w:rPr>
          <w:spacing w:val="-4"/>
        </w:rPr>
        <w:t xml:space="preserve"> </w:t>
      </w:r>
      <w:r>
        <w:t>p</w:t>
      </w:r>
      <w:r w:rsidR="000476C3" w:rsidRPr="008525BD">
        <w:t>.m.</w:t>
      </w:r>
      <w:r w:rsidR="000476C3" w:rsidRPr="008525BD">
        <w:rPr>
          <w:spacing w:val="-3"/>
        </w:rPr>
        <w:t xml:space="preserve"> </w:t>
      </w:r>
      <w:r w:rsidR="000476C3" w:rsidRPr="008525BD">
        <w:t>to</w:t>
      </w:r>
      <w:r w:rsidR="000476C3" w:rsidRPr="008525BD">
        <w:rPr>
          <w:spacing w:val="-4"/>
        </w:rPr>
        <w:t xml:space="preserve"> </w:t>
      </w:r>
      <w:r>
        <w:rPr>
          <w:spacing w:val="-4"/>
        </w:rPr>
        <w:t>5</w:t>
      </w:r>
      <w:r w:rsidR="002928A6" w:rsidRPr="008525BD">
        <w:rPr>
          <w:spacing w:val="-4"/>
        </w:rPr>
        <w:t>:</w:t>
      </w:r>
      <w:r w:rsidR="007F653B">
        <w:rPr>
          <w:spacing w:val="-4"/>
        </w:rPr>
        <w:t>00</w:t>
      </w:r>
      <w:r w:rsidR="000476C3" w:rsidRPr="008525BD">
        <w:rPr>
          <w:spacing w:val="-3"/>
        </w:rPr>
        <w:t xml:space="preserve"> </w:t>
      </w:r>
      <w:r w:rsidR="00CD2400" w:rsidRPr="008525BD">
        <w:rPr>
          <w:spacing w:val="-4"/>
        </w:rPr>
        <w:t>p</w:t>
      </w:r>
      <w:r w:rsidR="000476C3" w:rsidRPr="008525BD">
        <w:rPr>
          <w:spacing w:val="-4"/>
        </w:rPr>
        <w:t>.m.</w:t>
      </w:r>
    </w:p>
    <w:p w14:paraId="643AA379" w14:textId="48D8D80F" w:rsidR="00873EB8" w:rsidRPr="008525BD" w:rsidRDefault="00A12AD4">
      <w:pPr>
        <w:pStyle w:val="BodyText"/>
        <w:spacing w:line="341" w:lineRule="exact"/>
        <w:ind w:left="119"/>
      </w:pPr>
      <w:r>
        <w:t>SH 402</w:t>
      </w:r>
      <w:r w:rsidR="007F653B">
        <w:t xml:space="preserve"> &amp; Teams</w:t>
      </w:r>
    </w:p>
    <w:p w14:paraId="6E017FB4" w14:textId="4A8D03A4" w:rsidR="009C1D01" w:rsidRDefault="009C1D01"/>
    <w:p w14:paraId="1ED1901C" w14:textId="68923A5E" w:rsidR="009C1D01" w:rsidRDefault="009C1D01"/>
    <w:tbl>
      <w:tblPr>
        <w:tblStyle w:val="TableGrid"/>
        <w:tblpPr w:leftFromText="187" w:rightFromText="187" w:vertAnchor="text" w:horzAnchor="margin" w:tblpXSpec="center" w:tblpY="1"/>
        <w:tblW w:w="9134" w:type="dxa"/>
        <w:tblLayout w:type="fixed"/>
        <w:tblLook w:val="04A0" w:firstRow="1" w:lastRow="0" w:firstColumn="1" w:lastColumn="0" w:noHBand="0" w:noVBand="1"/>
      </w:tblPr>
      <w:tblGrid>
        <w:gridCol w:w="1121"/>
        <w:gridCol w:w="8013"/>
      </w:tblGrid>
      <w:tr w:rsidR="00B219F3" w:rsidRPr="00153DB1" w14:paraId="1729EFA0" w14:textId="77777777" w:rsidTr="00B219F3">
        <w:trPr>
          <w:trHeight w:val="694"/>
        </w:trPr>
        <w:tc>
          <w:tcPr>
            <w:tcW w:w="1121" w:type="dxa"/>
            <w:vAlign w:val="center"/>
          </w:tcPr>
          <w:p w14:paraId="5DCD63A3" w14:textId="77777777" w:rsidR="00B219F3" w:rsidRPr="00153DB1" w:rsidRDefault="00B219F3" w:rsidP="007F5163">
            <w:pPr>
              <w:pStyle w:val="ListParagraph"/>
              <w:numPr>
                <w:ilvl w:val="0"/>
                <w:numId w:val="5"/>
              </w:numPr>
              <w:contextualSpacing/>
            </w:pPr>
          </w:p>
        </w:tc>
        <w:tc>
          <w:tcPr>
            <w:tcW w:w="8013" w:type="dxa"/>
            <w:vAlign w:val="center"/>
          </w:tcPr>
          <w:p w14:paraId="2B744673" w14:textId="171A2008" w:rsidR="00B219F3" w:rsidRDefault="00B219F3" w:rsidP="007F5163">
            <w:r>
              <w:t>Review Candidates</w:t>
            </w:r>
          </w:p>
        </w:tc>
      </w:tr>
      <w:tr w:rsidR="00B219F3" w:rsidRPr="00153DB1" w14:paraId="1AF288EA" w14:textId="77777777" w:rsidTr="00B219F3">
        <w:trPr>
          <w:trHeight w:val="694"/>
        </w:trPr>
        <w:tc>
          <w:tcPr>
            <w:tcW w:w="1121" w:type="dxa"/>
            <w:vAlign w:val="center"/>
          </w:tcPr>
          <w:p w14:paraId="3EDA7895" w14:textId="77777777" w:rsidR="00B219F3" w:rsidRPr="00153DB1" w:rsidRDefault="00B219F3" w:rsidP="007F5163">
            <w:pPr>
              <w:pStyle w:val="ListParagraph"/>
              <w:numPr>
                <w:ilvl w:val="0"/>
                <w:numId w:val="5"/>
              </w:numPr>
              <w:contextualSpacing/>
            </w:pPr>
          </w:p>
        </w:tc>
        <w:tc>
          <w:tcPr>
            <w:tcW w:w="8013" w:type="dxa"/>
            <w:vAlign w:val="center"/>
          </w:tcPr>
          <w:p w14:paraId="5E50D374" w14:textId="02B5F47A" w:rsidR="00B219F3" w:rsidRDefault="00A12AD4" w:rsidP="007F5163">
            <w:r>
              <w:t>Discuss 1</w:t>
            </w:r>
            <w:r w:rsidRPr="00B219F3">
              <w:rPr>
                <w:vertAlign w:val="superscript"/>
              </w:rPr>
              <w:t>st</w:t>
            </w:r>
            <w:r>
              <w:t xml:space="preserve"> Interview Process</w:t>
            </w:r>
          </w:p>
        </w:tc>
      </w:tr>
      <w:tr w:rsidR="00B219F3" w:rsidRPr="00153DB1" w14:paraId="31255376" w14:textId="77777777" w:rsidTr="00B219F3">
        <w:trPr>
          <w:trHeight w:val="694"/>
        </w:trPr>
        <w:tc>
          <w:tcPr>
            <w:tcW w:w="1121" w:type="dxa"/>
            <w:vAlign w:val="center"/>
          </w:tcPr>
          <w:p w14:paraId="48B465BC" w14:textId="77777777" w:rsidR="00B219F3" w:rsidRPr="00153DB1" w:rsidRDefault="00B219F3" w:rsidP="007F5163">
            <w:pPr>
              <w:pStyle w:val="ListParagraph"/>
              <w:numPr>
                <w:ilvl w:val="0"/>
                <w:numId w:val="5"/>
              </w:numPr>
              <w:contextualSpacing/>
            </w:pPr>
          </w:p>
        </w:tc>
        <w:tc>
          <w:tcPr>
            <w:tcW w:w="8013" w:type="dxa"/>
            <w:vAlign w:val="center"/>
          </w:tcPr>
          <w:p w14:paraId="4BAFC4FF" w14:textId="649D8728" w:rsidR="00B219F3" w:rsidRDefault="00A12AD4" w:rsidP="007F5163">
            <w:r>
              <w:t>Start Planning for Campus Visits</w:t>
            </w:r>
          </w:p>
        </w:tc>
      </w:tr>
      <w:tr w:rsidR="00EF5234" w:rsidRPr="00153DB1" w14:paraId="41221749" w14:textId="77777777" w:rsidTr="00B219F3">
        <w:trPr>
          <w:trHeight w:val="694"/>
        </w:trPr>
        <w:tc>
          <w:tcPr>
            <w:tcW w:w="1121" w:type="dxa"/>
            <w:vAlign w:val="center"/>
          </w:tcPr>
          <w:p w14:paraId="7CF750C9" w14:textId="77777777" w:rsidR="00EF5234" w:rsidRPr="00153DB1" w:rsidRDefault="00EF5234" w:rsidP="007F5163">
            <w:pPr>
              <w:pStyle w:val="ListParagraph"/>
              <w:numPr>
                <w:ilvl w:val="0"/>
                <w:numId w:val="5"/>
              </w:numPr>
              <w:contextualSpacing/>
            </w:pPr>
          </w:p>
        </w:tc>
        <w:tc>
          <w:tcPr>
            <w:tcW w:w="8013" w:type="dxa"/>
            <w:vAlign w:val="center"/>
          </w:tcPr>
          <w:p w14:paraId="36E31825" w14:textId="683F05BA" w:rsidR="00EF5234" w:rsidRDefault="00A12AD4" w:rsidP="007F5163">
            <w:r>
              <w:t>Adjourn</w:t>
            </w:r>
          </w:p>
        </w:tc>
      </w:tr>
      <w:tr w:rsidR="00B219F3" w:rsidRPr="00153DB1" w14:paraId="42BEA51F" w14:textId="77777777" w:rsidTr="00B219F3">
        <w:trPr>
          <w:trHeight w:val="694"/>
        </w:trPr>
        <w:tc>
          <w:tcPr>
            <w:tcW w:w="1121" w:type="dxa"/>
            <w:vAlign w:val="center"/>
          </w:tcPr>
          <w:p w14:paraId="5C545CAC" w14:textId="77777777" w:rsidR="00B219F3" w:rsidRPr="00153DB1" w:rsidRDefault="00B219F3" w:rsidP="00A12AD4">
            <w:pPr>
              <w:pStyle w:val="ListParagraph"/>
              <w:ind w:left="720"/>
              <w:contextualSpacing/>
            </w:pPr>
          </w:p>
        </w:tc>
        <w:tc>
          <w:tcPr>
            <w:tcW w:w="8013" w:type="dxa"/>
            <w:vAlign w:val="center"/>
          </w:tcPr>
          <w:p w14:paraId="2B740AE7" w14:textId="45A1B8E5" w:rsidR="00B219F3" w:rsidRDefault="00B219F3" w:rsidP="007F5163"/>
        </w:tc>
      </w:tr>
    </w:tbl>
    <w:p w14:paraId="6A8BB49D" w14:textId="2CF10681" w:rsidR="009C1D01" w:rsidRDefault="009C1D01"/>
    <w:sectPr w:rsidR="009C1D01">
      <w:type w:val="continuous"/>
      <w:pgSz w:w="12240" w:h="15840"/>
      <w:pgMar w:top="64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28CD"/>
    <w:multiLevelType w:val="hybridMultilevel"/>
    <w:tmpl w:val="8C18F4A4"/>
    <w:lvl w:ilvl="0" w:tplc="B044AE48">
      <w:start w:val="1"/>
      <w:numFmt w:val="upperLetter"/>
      <w:lvlText w:val="%1."/>
      <w:lvlJc w:val="left"/>
      <w:pPr>
        <w:ind w:left="4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" w15:restartNumberingAfterBreak="0">
    <w:nsid w:val="4B985A1A"/>
    <w:multiLevelType w:val="hybridMultilevel"/>
    <w:tmpl w:val="CB1A2246"/>
    <w:lvl w:ilvl="0" w:tplc="0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2" w15:restartNumberingAfterBreak="0">
    <w:nsid w:val="66B27B13"/>
    <w:multiLevelType w:val="hybridMultilevel"/>
    <w:tmpl w:val="B0CAD7F8"/>
    <w:lvl w:ilvl="0" w:tplc="04090015">
      <w:start w:val="1"/>
      <w:numFmt w:val="upperLetter"/>
      <w:lvlText w:val="%1."/>
      <w:lvlJc w:val="left"/>
      <w:pPr>
        <w:ind w:left="895" w:hanging="360"/>
      </w:pPr>
    </w:lvl>
    <w:lvl w:ilvl="1" w:tplc="04090019" w:tentative="1">
      <w:start w:val="1"/>
      <w:numFmt w:val="lowerLetter"/>
      <w:lvlText w:val="%2."/>
      <w:lvlJc w:val="left"/>
      <w:pPr>
        <w:ind w:left="1615" w:hanging="360"/>
      </w:pPr>
    </w:lvl>
    <w:lvl w:ilvl="2" w:tplc="0409001B" w:tentative="1">
      <w:start w:val="1"/>
      <w:numFmt w:val="lowerRoman"/>
      <w:lvlText w:val="%3."/>
      <w:lvlJc w:val="right"/>
      <w:pPr>
        <w:ind w:left="2335" w:hanging="180"/>
      </w:pPr>
    </w:lvl>
    <w:lvl w:ilvl="3" w:tplc="0409000F" w:tentative="1">
      <w:start w:val="1"/>
      <w:numFmt w:val="decimal"/>
      <w:lvlText w:val="%4."/>
      <w:lvlJc w:val="left"/>
      <w:pPr>
        <w:ind w:left="3055" w:hanging="360"/>
      </w:pPr>
    </w:lvl>
    <w:lvl w:ilvl="4" w:tplc="04090019" w:tentative="1">
      <w:start w:val="1"/>
      <w:numFmt w:val="lowerLetter"/>
      <w:lvlText w:val="%5."/>
      <w:lvlJc w:val="left"/>
      <w:pPr>
        <w:ind w:left="3775" w:hanging="360"/>
      </w:pPr>
    </w:lvl>
    <w:lvl w:ilvl="5" w:tplc="0409001B" w:tentative="1">
      <w:start w:val="1"/>
      <w:numFmt w:val="lowerRoman"/>
      <w:lvlText w:val="%6."/>
      <w:lvlJc w:val="right"/>
      <w:pPr>
        <w:ind w:left="4495" w:hanging="180"/>
      </w:pPr>
    </w:lvl>
    <w:lvl w:ilvl="6" w:tplc="0409000F" w:tentative="1">
      <w:start w:val="1"/>
      <w:numFmt w:val="decimal"/>
      <w:lvlText w:val="%7."/>
      <w:lvlJc w:val="left"/>
      <w:pPr>
        <w:ind w:left="5215" w:hanging="360"/>
      </w:pPr>
    </w:lvl>
    <w:lvl w:ilvl="7" w:tplc="04090019" w:tentative="1">
      <w:start w:val="1"/>
      <w:numFmt w:val="lowerLetter"/>
      <w:lvlText w:val="%8."/>
      <w:lvlJc w:val="left"/>
      <w:pPr>
        <w:ind w:left="5935" w:hanging="360"/>
      </w:pPr>
    </w:lvl>
    <w:lvl w:ilvl="8" w:tplc="0409001B" w:tentative="1">
      <w:start w:val="1"/>
      <w:numFmt w:val="lowerRoman"/>
      <w:lvlText w:val="%9."/>
      <w:lvlJc w:val="right"/>
      <w:pPr>
        <w:ind w:left="6655" w:hanging="180"/>
      </w:pPr>
    </w:lvl>
  </w:abstractNum>
  <w:abstractNum w:abstractNumId="3" w15:restartNumberingAfterBreak="0">
    <w:nsid w:val="694E155F"/>
    <w:multiLevelType w:val="hybridMultilevel"/>
    <w:tmpl w:val="3322113C"/>
    <w:lvl w:ilvl="0" w:tplc="04090015">
      <w:start w:val="1"/>
      <w:numFmt w:val="upperLetter"/>
      <w:lvlText w:val="%1."/>
      <w:lvlJc w:val="left"/>
      <w:pPr>
        <w:ind w:left="895" w:hanging="360"/>
      </w:pPr>
    </w:lvl>
    <w:lvl w:ilvl="1" w:tplc="04090019" w:tentative="1">
      <w:start w:val="1"/>
      <w:numFmt w:val="lowerLetter"/>
      <w:lvlText w:val="%2."/>
      <w:lvlJc w:val="left"/>
      <w:pPr>
        <w:ind w:left="1615" w:hanging="360"/>
      </w:pPr>
    </w:lvl>
    <w:lvl w:ilvl="2" w:tplc="0409001B" w:tentative="1">
      <w:start w:val="1"/>
      <w:numFmt w:val="lowerRoman"/>
      <w:lvlText w:val="%3."/>
      <w:lvlJc w:val="right"/>
      <w:pPr>
        <w:ind w:left="2335" w:hanging="180"/>
      </w:pPr>
    </w:lvl>
    <w:lvl w:ilvl="3" w:tplc="0409000F" w:tentative="1">
      <w:start w:val="1"/>
      <w:numFmt w:val="decimal"/>
      <w:lvlText w:val="%4."/>
      <w:lvlJc w:val="left"/>
      <w:pPr>
        <w:ind w:left="3055" w:hanging="360"/>
      </w:pPr>
    </w:lvl>
    <w:lvl w:ilvl="4" w:tplc="04090019" w:tentative="1">
      <w:start w:val="1"/>
      <w:numFmt w:val="lowerLetter"/>
      <w:lvlText w:val="%5."/>
      <w:lvlJc w:val="left"/>
      <w:pPr>
        <w:ind w:left="3775" w:hanging="360"/>
      </w:pPr>
    </w:lvl>
    <w:lvl w:ilvl="5" w:tplc="0409001B" w:tentative="1">
      <w:start w:val="1"/>
      <w:numFmt w:val="lowerRoman"/>
      <w:lvlText w:val="%6."/>
      <w:lvlJc w:val="right"/>
      <w:pPr>
        <w:ind w:left="4495" w:hanging="180"/>
      </w:pPr>
    </w:lvl>
    <w:lvl w:ilvl="6" w:tplc="0409000F" w:tentative="1">
      <w:start w:val="1"/>
      <w:numFmt w:val="decimal"/>
      <w:lvlText w:val="%7."/>
      <w:lvlJc w:val="left"/>
      <w:pPr>
        <w:ind w:left="5215" w:hanging="360"/>
      </w:pPr>
    </w:lvl>
    <w:lvl w:ilvl="7" w:tplc="04090019" w:tentative="1">
      <w:start w:val="1"/>
      <w:numFmt w:val="lowerLetter"/>
      <w:lvlText w:val="%8."/>
      <w:lvlJc w:val="left"/>
      <w:pPr>
        <w:ind w:left="5935" w:hanging="360"/>
      </w:pPr>
    </w:lvl>
    <w:lvl w:ilvl="8" w:tplc="0409001B" w:tentative="1">
      <w:start w:val="1"/>
      <w:numFmt w:val="lowerRoman"/>
      <w:lvlText w:val="%9."/>
      <w:lvlJc w:val="right"/>
      <w:pPr>
        <w:ind w:left="6655" w:hanging="180"/>
      </w:pPr>
    </w:lvl>
  </w:abstractNum>
  <w:abstractNum w:abstractNumId="4" w15:restartNumberingAfterBreak="0">
    <w:nsid w:val="69703440"/>
    <w:multiLevelType w:val="hybridMultilevel"/>
    <w:tmpl w:val="91864C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9898722">
    <w:abstractNumId w:val="3"/>
  </w:num>
  <w:num w:numId="2" w16cid:durableId="246962337">
    <w:abstractNumId w:val="2"/>
  </w:num>
  <w:num w:numId="3" w16cid:durableId="1010529873">
    <w:abstractNumId w:val="1"/>
  </w:num>
  <w:num w:numId="4" w16cid:durableId="1262951433">
    <w:abstractNumId w:val="0"/>
  </w:num>
  <w:num w:numId="5" w16cid:durableId="6851337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zU2NDGzNLawNDBT0lEKTi0uzszPAykwsagFAGzNmFstAAAA"/>
  </w:docVars>
  <w:rsids>
    <w:rsidRoot w:val="00873EB8"/>
    <w:rsid w:val="000236C0"/>
    <w:rsid w:val="000476C3"/>
    <w:rsid w:val="00085966"/>
    <w:rsid w:val="0009438F"/>
    <w:rsid w:val="000A65C7"/>
    <w:rsid w:val="000B327D"/>
    <w:rsid w:val="000B6E9C"/>
    <w:rsid w:val="000C5E71"/>
    <w:rsid w:val="00127C4C"/>
    <w:rsid w:val="0013286F"/>
    <w:rsid w:val="001477A7"/>
    <w:rsid w:val="00161B03"/>
    <w:rsid w:val="00165A94"/>
    <w:rsid w:val="00192013"/>
    <w:rsid w:val="001C76DB"/>
    <w:rsid w:val="00220094"/>
    <w:rsid w:val="00233F22"/>
    <w:rsid w:val="002928A6"/>
    <w:rsid w:val="002C3A0F"/>
    <w:rsid w:val="002D2BF3"/>
    <w:rsid w:val="002E42BA"/>
    <w:rsid w:val="00310E97"/>
    <w:rsid w:val="00320EB4"/>
    <w:rsid w:val="0033771B"/>
    <w:rsid w:val="00356854"/>
    <w:rsid w:val="003637D8"/>
    <w:rsid w:val="00366E95"/>
    <w:rsid w:val="00394133"/>
    <w:rsid w:val="00406B67"/>
    <w:rsid w:val="0047609C"/>
    <w:rsid w:val="004767F2"/>
    <w:rsid w:val="004C340C"/>
    <w:rsid w:val="004D1F0C"/>
    <w:rsid w:val="00520BC1"/>
    <w:rsid w:val="0054393C"/>
    <w:rsid w:val="005867BE"/>
    <w:rsid w:val="005B17F6"/>
    <w:rsid w:val="00605C36"/>
    <w:rsid w:val="00610574"/>
    <w:rsid w:val="00616204"/>
    <w:rsid w:val="006336EE"/>
    <w:rsid w:val="006851E4"/>
    <w:rsid w:val="00695D4A"/>
    <w:rsid w:val="006C4CB5"/>
    <w:rsid w:val="00716DD8"/>
    <w:rsid w:val="0078453A"/>
    <w:rsid w:val="00797C0D"/>
    <w:rsid w:val="007F5163"/>
    <w:rsid w:val="007F653B"/>
    <w:rsid w:val="007F6F80"/>
    <w:rsid w:val="00850AE3"/>
    <w:rsid w:val="008525BD"/>
    <w:rsid w:val="00866A0D"/>
    <w:rsid w:val="00873EB8"/>
    <w:rsid w:val="008930A6"/>
    <w:rsid w:val="008B1906"/>
    <w:rsid w:val="008F1426"/>
    <w:rsid w:val="009461D3"/>
    <w:rsid w:val="009634D0"/>
    <w:rsid w:val="009723AB"/>
    <w:rsid w:val="00973AD5"/>
    <w:rsid w:val="009C1D01"/>
    <w:rsid w:val="009C23BE"/>
    <w:rsid w:val="009F024E"/>
    <w:rsid w:val="00A12AD4"/>
    <w:rsid w:val="00A237FD"/>
    <w:rsid w:val="00A758FC"/>
    <w:rsid w:val="00A83CB9"/>
    <w:rsid w:val="00AF3588"/>
    <w:rsid w:val="00B03F28"/>
    <w:rsid w:val="00B102E3"/>
    <w:rsid w:val="00B14F74"/>
    <w:rsid w:val="00B17E46"/>
    <w:rsid w:val="00B219F3"/>
    <w:rsid w:val="00B41C21"/>
    <w:rsid w:val="00BC3FD6"/>
    <w:rsid w:val="00BF3792"/>
    <w:rsid w:val="00C10EF3"/>
    <w:rsid w:val="00C17CE9"/>
    <w:rsid w:val="00C311F0"/>
    <w:rsid w:val="00C3630E"/>
    <w:rsid w:val="00C745A0"/>
    <w:rsid w:val="00C773EA"/>
    <w:rsid w:val="00C95F6A"/>
    <w:rsid w:val="00CC4478"/>
    <w:rsid w:val="00CD140A"/>
    <w:rsid w:val="00CD2400"/>
    <w:rsid w:val="00D04EF9"/>
    <w:rsid w:val="00D07D00"/>
    <w:rsid w:val="00D35349"/>
    <w:rsid w:val="00D60A1F"/>
    <w:rsid w:val="00DD3EBF"/>
    <w:rsid w:val="00E37FFC"/>
    <w:rsid w:val="00EF5234"/>
    <w:rsid w:val="00F17A7A"/>
    <w:rsid w:val="00F5709E"/>
    <w:rsid w:val="00F706A4"/>
    <w:rsid w:val="00FA1C3A"/>
    <w:rsid w:val="00FD4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DE6E17"/>
  <w15:docId w15:val="{E15F7C26-5C83-443B-AA34-C76A4FFE5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"/>
    <w:qFormat/>
    <w:pPr>
      <w:spacing w:before="70"/>
      <w:ind w:left="1741" w:right="1720"/>
      <w:jc w:val="center"/>
    </w:pPr>
    <w:rPr>
      <w:rFonts w:ascii="Times New Roman" w:eastAsia="Times New Roman" w:hAnsi="Times New Roman" w:cs="Times New Roman"/>
      <w:sz w:val="58"/>
      <w:szCs w:val="5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F5163"/>
    <w:pPr>
      <w:widowControl/>
      <w:autoSpaceDE/>
      <w:autoSpaceDN/>
    </w:pPr>
    <w:rPr>
      <w:rFonts w:ascii="Arial" w:hAnsi="Arial" w:cs="Tahoma"/>
      <w:sz w:val="24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09</Characters>
  <Application>Microsoft Office Word</Application>
  <DocSecurity>0</DocSecurity>
  <Lines>2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ck, Tracie</dc:creator>
  <cp:lastModifiedBy>Letendre, Kenda</cp:lastModifiedBy>
  <cp:revision>2</cp:revision>
  <cp:lastPrinted>2023-06-15T19:55:00Z</cp:lastPrinted>
  <dcterms:created xsi:type="dcterms:W3CDTF">2024-03-19T20:31:00Z</dcterms:created>
  <dcterms:modified xsi:type="dcterms:W3CDTF">2024-03-19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4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4-20T00:00:00Z</vt:filetime>
  </property>
  <property fmtid="{D5CDD505-2E9C-101B-9397-08002B2CF9AE}" pid="5" name="GrammarlyDocumentId">
    <vt:lpwstr>4ea1f527d4e84e4d6ca4a9b53bc02b759e532daa239fa09d46dc775a1c276972</vt:lpwstr>
  </property>
</Properties>
</file>